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752" w:type="pct"/>
        <w:tblInd w:w="-743" w:type="dxa"/>
        <w:tblLayout w:type="fixed"/>
        <w:tblLook w:val="04A0" w:firstRow="1" w:lastRow="0" w:firstColumn="1" w:lastColumn="0" w:noHBand="0" w:noVBand="1"/>
      </w:tblPr>
      <w:tblGrid>
        <w:gridCol w:w="2933"/>
        <w:gridCol w:w="12"/>
        <w:gridCol w:w="482"/>
        <w:gridCol w:w="460"/>
        <w:gridCol w:w="982"/>
        <w:gridCol w:w="171"/>
        <w:gridCol w:w="1632"/>
        <w:gridCol w:w="112"/>
        <w:gridCol w:w="1865"/>
        <w:gridCol w:w="239"/>
        <w:gridCol w:w="42"/>
        <w:gridCol w:w="1790"/>
        <w:gridCol w:w="236"/>
      </w:tblGrid>
      <w:tr w:rsidR="00A7469C" w:rsidRPr="00017CA5" w14:paraId="15E9D93B" w14:textId="77777777" w:rsidTr="00F16201">
        <w:trPr>
          <w:gridAfter w:val="1"/>
          <w:wAfter w:w="108" w:type="pct"/>
          <w:trHeight w:val="300"/>
        </w:trPr>
        <w:tc>
          <w:tcPr>
            <w:tcW w:w="4892" w:type="pct"/>
            <w:gridSpan w:val="12"/>
            <w:tcBorders>
              <w:bottom w:val="single" w:sz="4" w:space="0" w:color="auto"/>
            </w:tcBorders>
            <w:noWrap/>
            <w:vAlign w:val="bottom"/>
            <w:hideMark/>
          </w:tcPr>
          <w:p w14:paraId="1D702F25" w14:textId="6B42850D" w:rsidR="006C7D9E" w:rsidRPr="00BE7DD4" w:rsidRDefault="00A7469C" w:rsidP="006C7D9E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BE7DD4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 xml:space="preserve">FORMULAR I APLIKIMIT </w:t>
            </w:r>
            <w:r w:rsidR="00E07F35" w:rsidRPr="00BE7DD4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PËR MBËSHTETJE FINANCIARE TË PJESËMARRJES NË AKTIVITETE KËRKIMORE SHKENCORE, ARTISTIKE DHE TË APLIKUARA</w:t>
            </w:r>
          </w:p>
          <w:p w14:paraId="27EBA370" w14:textId="773EC087" w:rsidR="00A7469C" w:rsidRPr="00017CA5" w:rsidRDefault="00A7469C" w:rsidP="006C7D9E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(</w:t>
            </w:r>
            <w:r w:rsidR="00E07F3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FORMULARI</w:t>
            </w: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 xml:space="preserve"> </w:t>
            </w:r>
            <w:r w:rsidR="00E07F3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2</w:t>
            </w: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)</w:t>
            </w:r>
          </w:p>
        </w:tc>
      </w:tr>
      <w:tr w:rsidR="00716997" w:rsidRPr="00017CA5" w14:paraId="5682B44C" w14:textId="77777777" w:rsidTr="00E20AD6">
        <w:trPr>
          <w:trHeight w:val="607"/>
        </w:trPr>
        <w:tc>
          <w:tcPr>
            <w:tcW w:w="2301" w:type="pct"/>
            <w:gridSpan w:val="6"/>
            <w:noWrap/>
            <w:vAlign w:val="bottom"/>
            <w:hideMark/>
          </w:tcPr>
          <w:p w14:paraId="4E9A03DC" w14:textId="77777777" w:rsidR="001465DF" w:rsidRPr="00017CA5" w:rsidRDefault="001465DF" w:rsidP="00017EA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70" w:hanging="270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PARASHTRUESI I KËRKESËS:</w:t>
            </w:r>
          </w:p>
        </w:tc>
        <w:tc>
          <w:tcPr>
            <w:tcW w:w="1647" w:type="pct"/>
            <w:gridSpan w:val="3"/>
            <w:noWrap/>
            <w:vAlign w:val="bottom"/>
            <w:hideMark/>
          </w:tcPr>
          <w:p w14:paraId="05930071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9" w:type="pct"/>
            <w:noWrap/>
            <w:vAlign w:val="bottom"/>
            <w:hideMark/>
          </w:tcPr>
          <w:p w14:paraId="7384A9A4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835" w:type="pct"/>
            <w:gridSpan w:val="2"/>
            <w:noWrap/>
            <w:vAlign w:val="bottom"/>
            <w:hideMark/>
          </w:tcPr>
          <w:p w14:paraId="436CFA6E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8" w:type="pct"/>
            <w:noWrap/>
            <w:vAlign w:val="bottom"/>
            <w:hideMark/>
          </w:tcPr>
          <w:p w14:paraId="46D01F8F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33B1891C" w14:textId="77777777" w:rsidTr="00E20AD6">
        <w:trPr>
          <w:gridAfter w:val="1"/>
          <w:wAfter w:w="108" w:type="pct"/>
          <w:trHeight w:val="419"/>
        </w:trPr>
        <w:tc>
          <w:tcPr>
            <w:tcW w:w="1339" w:type="pct"/>
            <w:noWrap/>
            <w:vAlign w:val="bottom"/>
            <w:hideMark/>
          </w:tcPr>
          <w:p w14:paraId="6F4BBD9E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 DHE MBIEMRI:</w:t>
            </w:r>
          </w:p>
        </w:tc>
        <w:tc>
          <w:tcPr>
            <w:tcW w:w="1707" w:type="pct"/>
            <w:gridSpan w:val="6"/>
            <w:tcBorders>
              <w:bottom w:val="single" w:sz="4" w:space="0" w:color="auto"/>
            </w:tcBorders>
            <w:noWrap/>
            <w:vAlign w:val="bottom"/>
          </w:tcPr>
          <w:p w14:paraId="47B659D3" w14:textId="37888299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30" w:type="pct"/>
            <w:gridSpan w:val="4"/>
            <w:noWrap/>
            <w:vAlign w:val="bottom"/>
            <w:hideMark/>
          </w:tcPr>
          <w:p w14:paraId="39A0BE35" w14:textId="7C566894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THIRRJA </w:t>
            </w:r>
            <w:r w:rsid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</w:t>
            </w: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HKENCORE:</w:t>
            </w:r>
          </w:p>
        </w:tc>
        <w:tc>
          <w:tcPr>
            <w:tcW w:w="816" w:type="pct"/>
            <w:tcBorders>
              <w:bottom w:val="single" w:sz="4" w:space="0" w:color="auto"/>
            </w:tcBorders>
            <w:noWrap/>
            <w:vAlign w:val="bottom"/>
          </w:tcPr>
          <w:p w14:paraId="66ADC6D3" w14:textId="27A03478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500D1E6E" w14:textId="77777777" w:rsidTr="00E20AD6">
        <w:trPr>
          <w:gridAfter w:val="1"/>
          <w:wAfter w:w="108" w:type="pct"/>
          <w:trHeight w:val="332"/>
        </w:trPr>
        <w:tc>
          <w:tcPr>
            <w:tcW w:w="1339" w:type="pct"/>
            <w:noWrap/>
            <w:vAlign w:val="bottom"/>
            <w:hideMark/>
          </w:tcPr>
          <w:p w14:paraId="3CE5C5B2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NJËSIA AKADEMIKE</w:t>
            </w:r>
          </w:p>
        </w:tc>
        <w:tc>
          <w:tcPr>
            <w:tcW w:w="1707" w:type="pct"/>
            <w:gridSpan w:val="6"/>
            <w:tcBorders>
              <w:bottom w:val="single" w:sz="4" w:space="0" w:color="auto"/>
            </w:tcBorders>
            <w:noWrap/>
            <w:vAlign w:val="bottom"/>
          </w:tcPr>
          <w:p w14:paraId="55DE254A" w14:textId="0B0706E5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30" w:type="pct"/>
            <w:gridSpan w:val="4"/>
            <w:noWrap/>
            <w:vAlign w:val="bottom"/>
            <w:hideMark/>
          </w:tcPr>
          <w:p w14:paraId="464969BD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THIRRJA AKADEMIKE:</w:t>
            </w:r>
          </w:p>
        </w:tc>
        <w:tc>
          <w:tcPr>
            <w:tcW w:w="816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96A5A0B" w14:textId="480998B0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4B2D33D7" w14:textId="77777777" w:rsidTr="00E20AD6">
        <w:trPr>
          <w:gridAfter w:val="1"/>
          <w:wAfter w:w="108" w:type="pct"/>
          <w:trHeight w:val="350"/>
        </w:trPr>
        <w:tc>
          <w:tcPr>
            <w:tcW w:w="1339" w:type="pct"/>
            <w:noWrap/>
            <w:vAlign w:val="bottom"/>
            <w:hideMark/>
          </w:tcPr>
          <w:p w14:paraId="225531E9" w14:textId="78191564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sz w:val="18"/>
                <w:szCs w:val="18"/>
              </w:rPr>
              <w:t>AUTOR KRYESOR:</w:t>
            </w:r>
          </w:p>
          <w:p w14:paraId="39688A37" w14:textId="712D761C" w:rsidR="00A7469C" w:rsidRPr="00017CA5" w:rsidRDefault="00A7469C" w:rsidP="00017EAB">
            <w:pPr>
              <w:spacing w:after="0" w:line="240" w:lineRule="auto"/>
              <w:ind w:right="-110"/>
              <w:rPr>
                <w:rFonts w:ascii="Book Antiqua" w:eastAsia="Times New Roman" w:hAnsi="Book Antiqua" w:cs="Calibri"/>
                <w:sz w:val="18"/>
                <w:szCs w:val="18"/>
              </w:rPr>
            </w:pPr>
          </w:p>
        </w:tc>
        <w:tc>
          <w:tcPr>
            <w:tcW w:w="3554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7A8B4043" w14:textId="33338183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017CA5" w:rsidRPr="00017CA5" w14:paraId="31359CEF" w14:textId="77777777" w:rsidTr="00E20AD6">
        <w:trPr>
          <w:gridAfter w:val="1"/>
          <w:wAfter w:w="108" w:type="pct"/>
          <w:trHeight w:val="350"/>
        </w:trPr>
        <w:tc>
          <w:tcPr>
            <w:tcW w:w="1339" w:type="pct"/>
            <w:noWrap/>
            <w:vAlign w:val="bottom"/>
          </w:tcPr>
          <w:p w14:paraId="0D188843" w14:textId="16ACBEBE" w:rsidR="00017CA5" w:rsidRPr="00017CA5" w:rsidRDefault="00017CA5" w:rsidP="00017EAB">
            <w:pPr>
              <w:spacing w:after="0" w:line="240" w:lineRule="auto"/>
              <w:rPr>
                <w:rFonts w:ascii="Book Antiqua" w:eastAsia="Times New Roman" w:hAnsi="Book Antiqua" w:cs="Calibri"/>
                <w:sz w:val="18"/>
                <w:szCs w:val="18"/>
              </w:rPr>
            </w:pPr>
            <w:r w:rsidRPr="00B54F1C">
              <w:rPr>
                <w:rFonts w:ascii="Book Antiqua" w:eastAsia="Times New Roman" w:hAnsi="Book Antiqua" w:cs="Calibri"/>
                <w:sz w:val="18"/>
                <w:szCs w:val="18"/>
              </w:rPr>
              <w:t xml:space="preserve">AUTOR </w:t>
            </w:r>
            <w:r>
              <w:rPr>
                <w:rFonts w:ascii="Book Antiqua" w:eastAsia="Times New Roman" w:hAnsi="Book Antiqua" w:cs="Calibri"/>
                <w:sz w:val="18"/>
                <w:szCs w:val="18"/>
              </w:rPr>
              <w:t>KORRESPODENT:</w:t>
            </w:r>
          </w:p>
        </w:tc>
        <w:tc>
          <w:tcPr>
            <w:tcW w:w="3554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01303388" w14:textId="77777777" w:rsidR="00017CA5" w:rsidRPr="00017CA5" w:rsidRDefault="00017CA5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F9D640E" w14:textId="77777777" w:rsidTr="00E20AD6">
        <w:trPr>
          <w:gridAfter w:val="1"/>
          <w:wAfter w:w="108" w:type="pct"/>
          <w:trHeight w:val="350"/>
        </w:trPr>
        <w:tc>
          <w:tcPr>
            <w:tcW w:w="1339" w:type="pct"/>
            <w:noWrap/>
            <w:vAlign w:val="bottom"/>
            <w:hideMark/>
          </w:tcPr>
          <w:p w14:paraId="7D78DB09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BASHKAUTORËT:</w:t>
            </w:r>
          </w:p>
        </w:tc>
        <w:tc>
          <w:tcPr>
            <w:tcW w:w="3554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2077D119" w14:textId="59FC55CE" w:rsidR="00A7469C" w:rsidRPr="00017CA5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3E641EDA" w14:textId="77777777" w:rsidTr="00F16201">
        <w:trPr>
          <w:gridAfter w:val="1"/>
          <w:wAfter w:w="108" w:type="pct"/>
          <w:trHeight w:val="619"/>
        </w:trPr>
        <w:tc>
          <w:tcPr>
            <w:tcW w:w="4892" w:type="pct"/>
            <w:gridSpan w:val="12"/>
            <w:noWrap/>
            <w:vAlign w:val="bottom"/>
            <w:hideMark/>
          </w:tcPr>
          <w:p w14:paraId="00545596" w14:textId="77777777" w:rsidR="00A7469C" w:rsidRPr="00017CA5" w:rsidRDefault="00A7469C" w:rsidP="00017EA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70" w:hanging="270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DETAJËT E PUBLIKIMIT:</w:t>
            </w:r>
          </w:p>
        </w:tc>
      </w:tr>
      <w:tr w:rsidR="00A7469C" w:rsidRPr="00017CA5" w14:paraId="6D959899" w14:textId="77777777" w:rsidTr="00E20AD6">
        <w:trPr>
          <w:gridAfter w:val="1"/>
          <w:wAfter w:w="108" w:type="pct"/>
          <w:trHeight w:val="540"/>
        </w:trPr>
        <w:tc>
          <w:tcPr>
            <w:tcW w:w="1339" w:type="pct"/>
            <w:noWrap/>
            <w:vAlign w:val="bottom"/>
            <w:hideMark/>
          </w:tcPr>
          <w:p w14:paraId="2200765A" w14:textId="5BFA7385" w:rsidR="00A7469C" w:rsidRPr="00017CA5" w:rsidRDefault="002209A2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TITULLI I </w:t>
            </w:r>
            <w:r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PUNIMIT/PREZANTIMIT</w:t>
            </w:r>
            <w:r w:rsidR="00017CA5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554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06C924CE" w14:textId="56B0B711" w:rsidR="00A7469C" w:rsidRPr="00017CA5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5C6D85ED" w14:textId="77777777" w:rsidTr="00E20AD6">
        <w:trPr>
          <w:gridAfter w:val="1"/>
          <w:wAfter w:w="108" w:type="pct"/>
          <w:trHeight w:val="368"/>
        </w:trPr>
        <w:tc>
          <w:tcPr>
            <w:tcW w:w="1339" w:type="pct"/>
            <w:vAlign w:val="bottom"/>
            <w:hideMark/>
          </w:tcPr>
          <w:p w14:paraId="1F0C1467" w14:textId="62938005" w:rsidR="00A7469C" w:rsidRPr="00017CA5" w:rsidRDefault="000F1993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EMRI </w:t>
            </w:r>
            <w:r w:rsidR="002209A2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KONFERENCËS</w:t>
            </w:r>
            <w:r w:rsidR="005314AC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/NGJARJES</w:t>
            </w:r>
            <w:r w:rsidR="00A7469C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554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2D777FC5" w14:textId="546BEEA7" w:rsidR="00A7469C" w:rsidRPr="00017CA5" w:rsidRDefault="00A7469C" w:rsidP="00410804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8ECC12A" w14:textId="77777777" w:rsidTr="00E20AD6">
        <w:trPr>
          <w:gridAfter w:val="1"/>
          <w:wAfter w:w="108" w:type="pct"/>
          <w:trHeight w:val="341"/>
        </w:trPr>
        <w:tc>
          <w:tcPr>
            <w:tcW w:w="1339" w:type="pct"/>
            <w:vAlign w:val="bottom"/>
            <w:hideMark/>
          </w:tcPr>
          <w:p w14:paraId="70B7BB5F" w14:textId="24EF65C7" w:rsidR="00A7469C" w:rsidRPr="00017CA5" w:rsidRDefault="002D470E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CD21D3">
              <w:rPr>
                <w:rFonts w:ascii="Book Antiqua" w:hAnsi="Book Antiqua" w:cs="Times New Roman"/>
                <w:iCs/>
                <w:smallCaps/>
              </w:rPr>
              <w:t>vendi dhe data e organizimit</w:t>
            </w:r>
            <w:r w:rsidR="00A7469C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554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39C2964" w14:textId="4BAF5096" w:rsidR="00A7469C" w:rsidRPr="00017CA5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65508BA9" w14:textId="77777777" w:rsidTr="00E20AD6">
        <w:trPr>
          <w:gridAfter w:val="1"/>
          <w:wAfter w:w="108" w:type="pct"/>
          <w:trHeight w:val="341"/>
        </w:trPr>
        <w:tc>
          <w:tcPr>
            <w:tcW w:w="1339" w:type="pct"/>
            <w:vAlign w:val="bottom"/>
            <w:hideMark/>
          </w:tcPr>
          <w:p w14:paraId="1DBB27F3" w14:textId="206263F5" w:rsidR="00A7469C" w:rsidRPr="007763F5" w:rsidRDefault="007123A5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ORGANIZATORI</w:t>
            </w:r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(</w:t>
            </w:r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Universitet, shoqatë profesionale (</w:t>
            </w:r>
            <w:proofErr w:type="spellStart"/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ocieties</w:t>
            </w:r>
            <w:proofErr w:type="spellEnd"/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associations</w:t>
            </w:r>
            <w:proofErr w:type="spellEnd"/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unions</w:t>
            </w:r>
            <w:proofErr w:type="spellEnd"/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), institute kërkimore ose akademi të shkencave)</w:t>
            </w:r>
            <w:r w:rsidR="0078189A"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  <w:r w:rsidRPr="007763F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554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414862F5" w14:textId="77777777" w:rsidR="00A7469C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  <w:p w14:paraId="2FF857E4" w14:textId="1FB3751E" w:rsidR="0064243E" w:rsidRPr="00017CA5" w:rsidRDefault="0064243E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64243E" w:rsidRPr="00017CA5" w14:paraId="60A15022" w14:textId="77777777" w:rsidTr="00E20AD6">
        <w:trPr>
          <w:gridAfter w:val="1"/>
          <w:wAfter w:w="108" w:type="pct"/>
          <w:trHeight w:val="341"/>
        </w:trPr>
        <w:tc>
          <w:tcPr>
            <w:tcW w:w="1339" w:type="pct"/>
            <w:vAlign w:val="bottom"/>
          </w:tcPr>
          <w:p w14:paraId="6BC4803C" w14:textId="77777777" w:rsidR="0064243E" w:rsidRPr="00017CA5" w:rsidRDefault="0064243E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3554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6C785D54" w14:textId="77777777" w:rsidR="0064243E" w:rsidRPr="00017CA5" w:rsidRDefault="0064243E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4CD3924B" w14:textId="77777777" w:rsidTr="00E20AD6">
        <w:trPr>
          <w:gridAfter w:val="1"/>
          <w:wAfter w:w="108" w:type="pct"/>
          <w:trHeight w:val="350"/>
        </w:trPr>
        <w:tc>
          <w:tcPr>
            <w:tcW w:w="1339" w:type="pct"/>
            <w:vAlign w:val="bottom"/>
            <w:hideMark/>
          </w:tcPr>
          <w:p w14:paraId="5E0AB752" w14:textId="77777777" w:rsidR="00A7469C" w:rsidRPr="00017CA5" w:rsidRDefault="00A7469C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DATA E PUBLIKIMIT:</w:t>
            </w:r>
          </w:p>
        </w:tc>
        <w:tc>
          <w:tcPr>
            <w:tcW w:w="1758" w:type="pct"/>
            <w:gridSpan w:val="7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C27B854" w14:textId="42A0C595" w:rsidR="00A7469C" w:rsidRPr="00017CA5" w:rsidRDefault="00A7469C" w:rsidP="003A7B13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AD74BCC" w14:textId="685E177F" w:rsidR="00A7469C" w:rsidRPr="00017CA5" w:rsidRDefault="00A7469C" w:rsidP="00017EAB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ISSN </w:t>
            </w:r>
            <w:r w:rsidR="002F44FC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ose ISBN</w:t>
            </w: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944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83D6C8" w14:textId="2CC8BC1F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7B06CB05" w14:textId="77777777" w:rsidTr="00E20AD6">
        <w:trPr>
          <w:gridAfter w:val="1"/>
          <w:wAfter w:w="108" w:type="pct"/>
          <w:trHeight w:val="350"/>
        </w:trPr>
        <w:tc>
          <w:tcPr>
            <w:tcW w:w="1339" w:type="pct"/>
            <w:noWrap/>
            <w:vAlign w:val="bottom"/>
            <w:hideMark/>
          </w:tcPr>
          <w:p w14:paraId="6BA026B4" w14:textId="10B93153" w:rsidR="00A7469C" w:rsidRPr="00017CA5" w:rsidRDefault="00A7469C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LINKU I PUBLIKIMIT</w:t>
            </w:r>
            <w:r w:rsidR="00E20AD6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/KONFERENCES</w:t>
            </w: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554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79F9B0F6" w14:textId="2ED1E186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46D528C" w14:textId="77777777" w:rsidTr="00F16201">
        <w:trPr>
          <w:gridAfter w:val="1"/>
          <w:wAfter w:w="108" w:type="pct"/>
          <w:trHeight w:val="571"/>
        </w:trPr>
        <w:tc>
          <w:tcPr>
            <w:tcW w:w="4892" w:type="pct"/>
            <w:gridSpan w:val="12"/>
            <w:noWrap/>
            <w:vAlign w:val="bottom"/>
            <w:hideMark/>
          </w:tcPr>
          <w:p w14:paraId="567011F2" w14:textId="77777777" w:rsidR="00A7469C" w:rsidRPr="00017CA5" w:rsidRDefault="00A7469C" w:rsidP="00017EA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70" w:hanging="270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TË DHËNAT BANKARE TË PËRFITUESIT – AUTORIT TË PARË OSE AUTORIT KORRESPONDENT:</w:t>
            </w:r>
          </w:p>
        </w:tc>
      </w:tr>
      <w:tr w:rsidR="00B9561F" w:rsidRPr="00017CA5" w14:paraId="6ECA0E74" w14:textId="3ADBC261" w:rsidTr="00E20AD6">
        <w:trPr>
          <w:gridAfter w:val="1"/>
          <w:wAfter w:w="108" w:type="pct"/>
          <w:trHeight w:val="290"/>
        </w:trPr>
        <w:tc>
          <w:tcPr>
            <w:tcW w:w="1345" w:type="pct"/>
            <w:gridSpan w:val="2"/>
            <w:noWrap/>
            <w:vAlign w:val="bottom"/>
            <w:hideMark/>
          </w:tcPr>
          <w:p w14:paraId="11049257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 DHE MBIEMRI I APLIKANTIT:</w:t>
            </w:r>
          </w:p>
        </w:tc>
        <w:tc>
          <w:tcPr>
            <w:tcW w:w="3547" w:type="pct"/>
            <w:gridSpan w:val="10"/>
            <w:tcBorders>
              <w:bottom w:val="single" w:sz="4" w:space="0" w:color="auto"/>
            </w:tcBorders>
            <w:noWrap/>
            <w:vAlign w:val="bottom"/>
          </w:tcPr>
          <w:p w14:paraId="776EC009" w14:textId="4630D892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B9561F" w:rsidRPr="00017CA5" w14:paraId="29F21507" w14:textId="74341231" w:rsidTr="00E20AD6">
        <w:trPr>
          <w:gridAfter w:val="1"/>
          <w:wAfter w:w="108" w:type="pct"/>
          <w:trHeight w:val="274"/>
        </w:trPr>
        <w:tc>
          <w:tcPr>
            <w:tcW w:w="1345" w:type="pct"/>
            <w:gridSpan w:val="2"/>
            <w:noWrap/>
            <w:vAlign w:val="bottom"/>
            <w:hideMark/>
          </w:tcPr>
          <w:p w14:paraId="58997BA3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 BANKËS:</w:t>
            </w:r>
          </w:p>
        </w:tc>
        <w:tc>
          <w:tcPr>
            <w:tcW w:w="3547" w:type="pct"/>
            <w:gridSpan w:val="10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13291407" w14:textId="5AF12D08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B9561F" w:rsidRPr="00017CA5" w14:paraId="33D555BA" w14:textId="31894F75" w:rsidTr="00E20AD6">
        <w:trPr>
          <w:gridAfter w:val="1"/>
          <w:wAfter w:w="108" w:type="pct"/>
          <w:trHeight w:val="264"/>
        </w:trPr>
        <w:tc>
          <w:tcPr>
            <w:tcW w:w="1345" w:type="pct"/>
            <w:gridSpan w:val="2"/>
            <w:noWrap/>
            <w:vAlign w:val="bottom"/>
            <w:hideMark/>
          </w:tcPr>
          <w:p w14:paraId="471D8822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NUMRI I LLOGARISË BANKARE:</w:t>
            </w:r>
          </w:p>
        </w:tc>
        <w:tc>
          <w:tcPr>
            <w:tcW w:w="3547" w:type="pct"/>
            <w:gridSpan w:val="10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2FC4AFB" w14:textId="71597D7F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6C4CA033" w14:textId="06D29709" w:rsidTr="00E20AD6">
        <w:trPr>
          <w:gridAfter w:val="1"/>
          <w:wAfter w:w="108" w:type="pct"/>
          <w:trHeight w:val="332"/>
        </w:trPr>
        <w:tc>
          <w:tcPr>
            <w:tcW w:w="1345" w:type="pct"/>
            <w:gridSpan w:val="2"/>
            <w:noWrap/>
            <w:vAlign w:val="bottom"/>
            <w:hideMark/>
          </w:tcPr>
          <w:p w14:paraId="03379C49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HUMA E KËRKUAR:</w:t>
            </w:r>
          </w:p>
        </w:tc>
        <w:tc>
          <w:tcPr>
            <w:tcW w:w="430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7735219" w14:textId="06D59242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6E2137B0" w14:textId="28CE7378" w:rsidR="00B9561F" w:rsidRPr="00753065" w:rsidRDefault="00E91667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75306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URO</w:t>
            </w:r>
          </w:p>
        </w:tc>
        <w:tc>
          <w:tcPr>
            <w:tcW w:w="823" w:type="pct"/>
            <w:gridSpan w:val="2"/>
            <w:tcBorders>
              <w:top w:val="single" w:sz="4" w:space="0" w:color="auto"/>
            </w:tcBorders>
            <w:noWrap/>
            <w:vAlign w:val="bottom"/>
            <w:hideMark/>
          </w:tcPr>
          <w:p w14:paraId="0B624B06" w14:textId="77777777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HËNO ME FJALË:</w:t>
            </w:r>
          </w:p>
        </w:tc>
        <w:tc>
          <w:tcPr>
            <w:tcW w:w="1846" w:type="pct"/>
            <w:gridSpan w:val="5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4E4E5B1" w14:textId="4A58A07A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3D39D935" w14:textId="77777777" w:rsidTr="00F16201">
        <w:trPr>
          <w:gridAfter w:val="1"/>
          <w:wAfter w:w="108" w:type="pct"/>
          <w:trHeight w:val="553"/>
        </w:trPr>
        <w:tc>
          <w:tcPr>
            <w:tcW w:w="4892" w:type="pct"/>
            <w:gridSpan w:val="12"/>
            <w:noWrap/>
            <w:vAlign w:val="bottom"/>
            <w:hideMark/>
          </w:tcPr>
          <w:p w14:paraId="736247DB" w14:textId="77777777" w:rsidR="00B9561F" w:rsidRPr="00017CA5" w:rsidRDefault="00B9561F" w:rsidP="00A7469C">
            <w:pPr>
              <w:spacing w:after="0" w:line="240" w:lineRule="auto"/>
              <w:jc w:val="both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  <w:p w14:paraId="6B8E3BF2" w14:textId="77777777" w:rsidR="003F3DF5" w:rsidRPr="000B79FC" w:rsidRDefault="003F3DF5" w:rsidP="003F3D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61"/>
              <w:jc w:val="both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B79FC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DOKUMENTET PËRCJELLËSE</w:t>
            </w:r>
          </w:p>
          <w:p w14:paraId="4A9EA81A" w14:textId="3681581E" w:rsidR="003F3DF5" w:rsidRPr="000B79FC" w:rsidRDefault="0018748F" w:rsidP="003F3DF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</w:pPr>
            <w:r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 xml:space="preserve">Dokumentet sipas pikës 2 të nenit 14 të </w:t>
            </w:r>
            <w:r w:rsidR="00A1603F"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 xml:space="preserve">rregullores për mbështetje </w:t>
            </w:r>
            <w:r w:rsidR="00FE329B"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>financiare, stimulim dhe shpërblim të punës kërkimore-shkencore, artistike dhe të aplikuar</w:t>
            </w:r>
          </w:p>
          <w:p w14:paraId="43A3CA95" w14:textId="77777777" w:rsidR="003F3DF5" w:rsidRPr="000B79FC" w:rsidRDefault="003F3DF5" w:rsidP="003F3DF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</w:pPr>
            <w:r w:rsidRPr="000B79FC"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 xml:space="preserve">Konfirmimi i xhirollogarisë bankare </w:t>
            </w:r>
          </w:p>
          <w:p w14:paraId="7D9F877F" w14:textId="42237296" w:rsidR="003F3DF5" w:rsidRPr="000B79FC" w:rsidRDefault="003F3DF5" w:rsidP="003F3DF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</w:pPr>
            <w:r w:rsidRPr="000B79FC"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 xml:space="preserve">Kopja e letërnjoftimit </w:t>
            </w:r>
          </w:p>
          <w:p w14:paraId="52E52E9B" w14:textId="625ADB06" w:rsidR="00B9561F" w:rsidRPr="00017CA5" w:rsidRDefault="00B9561F" w:rsidP="00B9561F">
            <w:pPr>
              <w:pBdr>
                <w:bottom w:val="single" w:sz="4" w:space="1" w:color="auto"/>
              </w:pBdr>
              <w:spacing w:after="0" w:line="240" w:lineRule="auto"/>
              <w:jc w:val="both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A78D740" w14:textId="77777777" w:rsidTr="00E20AD6">
        <w:trPr>
          <w:gridAfter w:val="1"/>
          <w:wAfter w:w="108" w:type="pct"/>
          <w:trHeight w:val="377"/>
        </w:trPr>
        <w:tc>
          <w:tcPr>
            <w:tcW w:w="1565" w:type="pct"/>
            <w:gridSpan w:val="3"/>
            <w:noWrap/>
            <w:vAlign w:val="bottom"/>
            <w:hideMark/>
          </w:tcPr>
          <w:p w14:paraId="6F4EAB7B" w14:textId="5D0FE26C" w:rsidR="00A7469C" w:rsidRPr="00017CA5" w:rsidRDefault="00716997" w:rsidP="00017EAB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 </w:t>
            </w:r>
            <w:r w:rsidR="00F16201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</w:t>
            </w:r>
            <w:r w:rsidR="00F16201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, </w:t>
            </w:r>
            <w:r w:rsidR="00F16201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MBIEMRI</w:t>
            </w:r>
            <w:r w:rsidR="00F16201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DHE NËNSHKRIMI</w:t>
            </w:r>
            <w:r w:rsidR="00A7469C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327" w:type="pct"/>
            <w:gridSpan w:val="9"/>
            <w:tcBorders>
              <w:bottom w:val="single" w:sz="4" w:space="0" w:color="auto"/>
            </w:tcBorders>
            <w:noWrap/>
            <w:vAlign w:val="bottom"/>
          </w:tcPr>
          <w:p w14:paraId="381576BC" w14:textId="2B7B6E1D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4687F54D" w14:textId="77777777" w:rsidTr="00E20AD6">
        <w:trPr>
          <w:gridAfter w:val="1"/>
          <w:wAfter w:w="108" w:type="pct"/>
          <w:trHeight w:val="350"/>
        </w:trPr>
        <w:tc>
          <w:tcPr>
            <w:tcW w:w="1565" w:type="pct"/>
            <w:gridSpan w:val="3"/>
            <w:noWrap/>
            <w:vAlign w:val="bottom"/>
            <w:hideMark/>
          </w:tcPr>
          <w:p w14:paraId="5AA2D0AD" w14:textId="77777777" w:rsidR="00A7469C" w:rsidRPr="00017CA5" w:rsidRDefault="00A7469C" w:rsidP="00017EAB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DATA DHE VENDI:</w:t>
            </w:r>
          </w:p>
        </w:tc>
        <w:tc>
          <w:tcPr>
            <w:tcW w:w="3327" w:type="pct"/>
            <w:gridSpan w:val="9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332C5364" w14:textId="393C10C6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</w:tbl>
    <w:p w14:paraId="0A17F8D5" w14:textId="77777777" w:rsidR="003F3DF5" w:rsidRPr="00390506" w:rsidRDefault="003F3DF5" w:rsidP="0039050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</w:pPr>
    </w:p>
    <w:sectPr w:rsidR="003F3DF5" w:rsidRPr="00390506" w:rsidSect="000F1993">
      <w:footerReference w:type="default" r:id="rId7"/>
      <w:headerReference w:type="first" r:id="rId8"/>
      <w:footerReference w:type="first" r:id="rId9"/>
      <w:pgSz w:w="12240" w:h="15840"/>
      <w:pgMar w:top="900" w:right="1440" w:bottom="709" w:left="1276" w:header="720" w:footer="53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7020B" w14:textId="77777777" w:rsidR="00C30B63" w:rsidRDefault="00C30B63" w:rsidP="005068E5">
      <w:pPr>
        <w:spacing w:after="0" w:line="240" w:lineRule="auto"/>
      </w:pPr>
      <w:r>
        <w:separator/>
      </w:r>
    </w:p>
  </w:endnote>
  <w:endnote w:type="continuationSeparator" w:id="0">
    <w:p w14:paraId="3E996CCB" w14:textId="77777777" w:rsidR="00C30B63" w:rsidRDefault="00C30B63" w:rsidP="005068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5E34D" w14:textId="77777777" w:rsidR="00E31F97" w:rsidRPr="00E31F97" w:rsidRDefault="00E31F97" w:rsidP="00DB6B72">
    <w:pPr>
      <w:pStyle w:val="Footer"/>
      <w:rPr>
        <w:sz w:val="20"/>
        <w:szCs w:val="20"/>
      </w:rPr>
    </w:pPr>
  </w:p>
  <w:p w14:paraId="042DBFC5" w14:textId="77777777" w:rsidR="00044D77" w:rsidRPr="00E31F97" w:rsidRDefault="00044D77" w:rsidP="00044D77">
    <w:pPr>
      <w:pStyle w:val="Header"/>
      <w:pBdr>
        <w:bottom w:val="single" w:sz="4" w:space="1" w:color="auto"/>
      </w:pBdr>
      <w:jc w:val="right"/>
      <w:rPr>
        <w:rFonts w:cstheme="minorHAnsi"/>
        <w:sz w:val="18"/>
        <w:szCs w:val="18"/>
      </w:rPr>
    </w:pPr>
    <w:r w:rsidRPr="00E31F97">
      <w:rPr>
        <w:rFonts w:cstheme="minorHAnsi"/>
        <w:sz w:val="18"/>
        <w:szCs w:val="18"/>
      </w:rPr>
      <w:t>FORMULAR I APLIKIMIT PËR MBËSHTETJE NGA PNPSH-JA (ANEKSI 1)</w:t>
    </w:r>
  </w:p>
  <w:p w14:paraId="6A2294EC" w14:textId="77777777" w:rsidR="00E31F97" w:rsidRDefault="00E31F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0FC17" w14:textId="77777777" w:rsidR="00390506" w:rsidRPr="00D92B33" w:rsidRDefault="00390506" w:rsidP="00390506">
    <w:pPr>
      <w:pStyle w:val="ListParagraph"/>
      <w:spacing w:after="0" w:line="240" w:lineRule="auto"/>
      <w:ind w:left="-567" w:right="-916"/>
      <w:jc w:val="both"/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</w:pPr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Pas aplikimit, ky formular duhet të dorëzohet edhe në formë elektronike (në format Word ose PDF, jo i </w:t>
    </w:r>
    <w:proofErr w:type="spellStart"/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>skenuar</w:t>
    </w:r>
    <w:proofErr w:type="spellEnd"/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) në adresën elektronike: </w:t>
    </w:r>
    <w:hyperlink r:id="rId1" w:history="1">
      <w:r w:rsidRPr="001E71BA">
        <w:rPr>
          <w:rStyle w:val="Hyperlink"/>
          <w:rFonts w:ascii="Times New Roman" w:eastAsia="Times New Roman" w:hAnsi="Times New Roman" w:cs="Times New Roman"/>
          <w:b/>
          <w:bCs/>
          <w:sz w:val="18"/>
          <w:szCs w:val="18"/>
        </w:rPr>
        <w:t>zhka@ushaf.net</w:t>
      </w:r>
    </w:hyperlink>
    <w:r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 .</w:t>
    </w:r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 Dorëzimi në këtë formë është i domosdoshëm për shkak të </w:t>
    </w:r>
    <w:proofErr w:type="spellStart"/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>linkeve</w:t>
    </w:r>
    <w:proofErr w:type="spellEnd"/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 të punimeve, të cilat duhet të jenë të qasshme për Komisionin përkatë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6BBEF6" w14:textId="77777777" w:rsidR="00C30B63" w:rsidRDefault="00C30B63" w:rsidP="005068E5">
      <w:pPr>
        <w:spacing w:after="0" w:line="240" w:lineRule="auto"/>
      </w:pPr>
      <w:r>
        <w:separator/>
      </w:r>
    </w:p>
  </w:footnote>
  <w:footnote w:type="continuationSeparator" w:id="0">
    <w:p w14:paraId="3EE2DFDC" w14:textId="77777777" w:rsidR="00C30B63" w:rsidRDefault="00C30B63" w:rsidP="005068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1C4D0" w14:textId="3F461B43" w:rsidR="000F1993" w:rsidRDefault="00017CA5" w:rsidP="00017CA5">
    <w:pPr>
      <w:spacing w:after="0"/>
      <w:jc w:val="right"/>
      <w:rPr>
        <w:rFonts w:ascii="Garamond" w:hAnsi="Garamond" w:cs="Times New Roman"/>
        <w:sz w:val="20"/>
        <w:szCs w:val="20"/>
      </w:rPr>
    </w:pPr>
    <w:r w:rsidRPr="000C1427">
      <w:rPr>
        <w:rFonts w:ascii="Book Antiqua" w:hAnsi="Book Antiqua"/>
        <w:noProof/>
        <w:lang w:val="en-US"/>
      </w:rPr>
      <w:drawing>
        <wp:anchor distT="0" distB="0" distL="114300" distR="114300" simplePos="0" relativeHeight="251659264" behindDoc="0" locked="0" layoutInCell="1" allowOverlap="1" wp14:anchorId="563CED86" wp14:editId="5B3299E0">
          <wp:simplePos x="0" y="0"/>
          <wp:positionH relativeFrom="column">
            <wp:posOffset>57150</wp:posOffset>
          </wp:positionH>
          <wp:positionV relativeFrom="paragraph">
            <wp:posOffset>-419100</wp:posOffset>
          </wp:positionV>
          <wp:extent cx="5772500" cy="1217330"/>
          <wp:effectExtent l="0" t="0" r="0" b="0"/>
          <wp:wrapTopAndBottom/>
          <wp:docPr id="2" name="Picture 0" descr="Graphic1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Graphic1.jpg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2500" cy="121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C5741"/>
    <w:multiLevelType w:val="hybridMultilevel"/>
    <w:tmpl w:val="38EC1C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8245F"/>
    <w:multiLevelType w:val="hybridMultilevel"/>
    <w:tmpl w:val="5C6C02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B18590B"/>
    <w:multiLevelType w:val="multilevel"/>
    <w:tmpl w:val="8C3AF5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6F042C36"/>
    <w:multiLevelType w:val="hybridMultilevel"/>
    <w:tmpl w:val="FCCE2606"/>
    <w:lvl w:ilvl="0" w:tplc="137E2D08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513" w:hanging="360"/>
      </w:pPr>
    </w:lvl>
    <w:lvl w:ilvl="2" w:tplc="041C001B" w:tentative="1">
      <w:start w:val="1"/>
      <w:numFmt w:val="lowerRoman"/>
      <w:lvlText w:val="%3."/>
      <w:lvlJc w:val="right"/>
      <w:pPr>
        <w:ind w:left="1233" w:hanging="180"/>
      </w:pPr>
    </w:lvl>
    <w:lvl w:ilvl="3" w:tplc="041C000F" w:tentative="1">
      <w:start w:val="1"/>
      <w:numFmt w:val="decimal"/>
      <w:lvlText w:val="%4."/>
      <w:lvlJc w:val="left"/>
      <w:pPr>
        <w:ind w:left="1953" w:hanging="360"/>
      </w:pPr>
    </w:lvl>
    <w:lvl w:ilvl="4" w:tplc="041C0019" w:tentative="1">
      <w:start w:val="1"/>
      <w:numFmt w:val="lowerLetter"/>
      <w:lvlText w:val="%5."/>
      <w:lvlJc w:val="left"/>
      <w:pPr>
        <w:ind w:left="2673" w:hanging="360"/>
      </w:pPr>
    </w:lvl>
    <w:lvl w:ilvl="5" w:tplc="041C001B" w:tentative="1">
      <w:start w:val="1"/>
      <w:numFmt w:val="lowerRoman"/>
      <w:lvlText w:val="%6."/>
      <w:lvlJc w:val="right"/>
      <w:pPr>
        <w:ind w:left="3393" w:hanging="180"/>
      </w:pPr>
    </w:lvl>
    <w:lvl w:ilvl="6" w:tplc="041C000F" w:tentative="1">
      <w:start w:val="1"/>
      <w:numFmt w:val="decimal"/>
      <w:lvlText w:val="%7."/>
      <w:lvlJc w:val="left"/>
      <w:pPr>
        <w:ind w:left="4113" w:hanging="360"/>
      </w:pPr>
    </w:lvl>
    <w:lvl w:ilvl="7" w:tplc="041C0019" w:tentative="1">
      <w:start w:val="1"/>
      <w:numFmt w:val="lowerLetter"/>
      <w:lvlText w:val="%8."/>
      <w:lvlJc w:val="left"/>
      <w:pPr>
        <w:ind w:left="4833" w:hanging="360"/>
      </w:pPr>
    </w:lvl>
    <w:lvl w:ilvl="8" w:tplc="041C001B" w:tentative="1">
      <w:start w:val="1"/>
      <w:numFmt w:val="lowerRoman"/>
      <w:lvlText w:val="%9."/>
      <w:lvlJc w:val="right"/>
      <w:pPr>
        <w:ind w:left="5553" w:hanging="180"/>
      </w:pPr>
    </w:lvl>
  </w:abstractNum>
  <w:num w:numId="1" w16cid:durableId="1944878616">
    <w:abstractNumId w:val="1"/>
  </w:num>
  <w:num w:numId="2" w16cid:durableId="2035380898">
    <w:abstractNumId w:val="2"/>
  </w:num>
  <w:num w:numId="3" w16cid:durableId="511142121">
    <w:abstractNumId w:val="3"/>
  </w:num>
  <w:num w:numId="4" w16cid:durableId="1441487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AgITMyNDcyMDCyUdpeDU4uLM/DyQArNaAHWfxkYsAAAA"/>
  </w:docVars>
  <w:rsids>
    <w:rsidRoot w:val="009B062D"/>
    <w:rsid w:val="00017CA5"/>
    <w:rsid w:val="00044D77"/>
    <w:rsid w:val="000F1993"/>
    <w:rsid w:val="00106307"/>
    <w:rsid w:val="001465DF"/>
    <w:rsid w:val="00153581"/>
    <w:rsid w:val="00156700"/>
    <w:rsid w:val="0018748F"/>
    <w:rsid w:val="00197D2F"/>
    <w:rsid w:val="001D2083"/>
    <w:rsid w:val="002209A2"/>
    <w:rsid w:val="00234C70"/>
    <w:rsid w:val="002454B6"/>
    <w:rsid w:val="002D470E"/>
    <w:rsid w:val="002E1B31"/>
    <w:rsid w:val="002F44FC"/>
    <w:rsid w:val="00303937"/>
    <w:rsid w:val="00312905"/>
    <w:rsid w:val="00337D4F"/>
    <w:rsid w:val="00352559"/>
    <w:rsid w:val="003719FF"/>
    <w:rsid w:val="00380F51"/>
    <w:rsid w:val="003878C2"/>
    <w:rsid w:val="00390506"/>
    <w:rsid w:val="003A7B13"/>
    <w:rsid w:val="003F3DF5"/>
    <w:rsid w:val="0041025F"/>
    <w:rsid w:val="00410804"/>
    <w:rsid w:val="00416A6B"/>
    <w:rsid w:val="00460587"/>
    <w:rsid w:val="004C00AE"/>
    <w:rsid w:val="004E0F07"/>
    <w:rsid w:val="004E5623"/>
    <w:rsid w:val="004F316A"/>
    <w:rsid w:val="005068E5"/>
    <w:rsid w:val="005314AC"/>
    <w:rsid w:val="00551B58"/>
    <w:rsid w:val="00553771"/>
    <w:rsid w:val="006254EA"/>
    <w:rsid w:val="0064243E"/>
    <w:rsid w:val="006C7D9E"/>
    <w:rsid w:val="00701022"/>
    <w:rsid w:val="007123A5"/>
    <w:rsid w:val="00716891"/>
    <w:rsid w:val="00716997"/>
    <w:rsid w:val="00753065"/>
    <w:rsid w:val="007639D8"/>
    <w:rsid w:val="007763F5"/>
    <w:rsid w:val="0078189A"/>
    <w:rsid w:val="007864E0"/>
    <w:rsid w:val="00792698"/>
    <w:rsid w:val="007D6799"/>
    <w:rsid w:val="008011AC"/>
    <w:rsid w:val="00801F84"/>
    <w:rsid w:val="00822E44"/>
    <w:rsid w:val="00823BC3"/>
    <w:rsid w:val="00824A13"/>
    <w:rsid w:val="00825F8F"/>
    <w:rsid w:val="008A63CC"/>
    <w:rsid w:val="00901819"/>
    <w:rsid w:val="00961112"/>
    <w:rsid w:val="0097173C"/>
    <w:rsid w:val="009A7A84"/>
    <w:rsid w:val="009B062D"/>
    <w:rsid w:val="009C6392"/>
    <w:rsid w:val="00A134AB"/>
    <w:rsid w:val="00A1603F"/>
    <w:rsid w:val="00A5405C"/>
    <w:rsid w:val="00A7469C"/>
    <w:rsid w:val="00AE0528"/>
    <w:rsid w:val="00B15BA2"/>
    <w:rsid w:val="00B252DE"/>
    <w:rsid w:val="00B7588B"/>
    <w:rsid w:val="00B76196"/>
    <w:rsid w:val="00B9561F"/>
    <w:rsid w:val="00BE7DD4"/>
    <w:rsid w:val="00C0262A"/>
    <w:rsid w:val="00C125A2"/>
    <w:rsid w:val="00C17FCB"/>
    <w:rsid w:val="00C30B63"/>
    <w:rsid w:val="00C31DCF"/>
    <w:rsid w:val="00C45E92"/>
    <w:rsid w:val="00C97D7D"/>
    <w:rsid w:val="00CB6246"/>
    <w:rsid w:val="00CD7868"/>
    <w:rsid w:val="00D06F74"/>
    <w:rsid w:val="00D515BA"/>
    <w:rsid w:val="00D76C33"/>
    <w:rsid w:val="00D7782C"/>
    <w:rsid w:val="00D92B33"/>
    <w:rsid w:val="00D9433F"/>
    <w:rsid w:val="00DB6B72"/>
    <w:rsid w:val="00DC0CC2"/>
    <w:rsid w:val="00DE3B5A"/>
    <w:rsid w:val="00DE766B"/>
    <w:rsid w:val="00E07F35"/>
    <w:rsid w:val="00E20AD6"/>
    <w:rsid w:val="00E22CF5"/>
    <w:rsid w:val="00E31F97"/>
    <w:rsid w:val="00E53C17"/>
    <w:rsid w:val="00E56D74"/>
    <w:rsid w:val="00E67612"/>
    <w:rsid w:val="00E804E4"/>
    <w:rsid w:val="00E81E2A"/>
    <w:rsid w:val="00E91667"/>
    <w:rsid w:val="00EA5948"/>
    <w:rsid w:val="00ED137A"/>
    <w:rsid w:val="00EE1C03"/>
    <w:rsid w:val="00EE3EAF"/>
    <w:rsid w:val="00EE5861"/>
    <w:rsid w:val="00F11B78"/>
    <w:rsid w:val="00F16201"/>
    <w:rsid w:val="00F320DA"/>
    <w:rsid w:val="00F360CF"/>
    <w:rsid w:val="00F7674E"/>
    <w:rsid w:val="00F92295"/>
    <w:rsid w:val="00FA7821"/>
    <w:rsid w:val="00FE3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E983D1"/>
  <w15:docId w15:val="{5BF5CB42-0378-4F9D-806F-4C52DB5F7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16A"/>
    <w:rPr>
      <w:lang w:val="sq-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4C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4C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68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06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62D"/>
    <w:rPr>
      <w:rFonts w:ascii="Tahoma" w:hAnsi="Tahoma" w:cs="Tahoma"/>
      <w:sz w:val="16"/>
      <w:szCs w:val="16"/>
      <w:lang w:val="sq-AL"/>
    </w:rPr>
  </w:style>
  <w:style w:type="character" w:customStyle="1" w:styleId="Heading3Char">
    <w:name w:val="Heading 3 Char"/>
    <w:basedOn w:val="DefaultParagraphFont"/>
    <w:link w:val="Heading3"/>
    <w:uiPriority w:val="9"/>
    <w:rsid w:val="005068E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5068E5"/>
  </w:style>
  <w:style w:type="paragraph" w:styleId="Header">
    <w:name w:val="header"/>
    <w:basedOn w:val="Normal"/>
    <w:link w:val="HeaderChar"/>
    <w:uiPriority w:val="99"/>
    <w:unhideWhenUsed/>
    <w:rsid w:val="005068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8E5"/>
    <w:rPr>
      <w:lang w:val="sq-AL"/>
    </w:rPr>
  </w:style>
  <w:style w:type="paragraph" w:styleId="Footer">
    <w:name w:val="footer"/>
    <w:basedOn w:val="Normal"/>
    <w:link w:val="FooterChar"/>
    <w:uiPriority w:val="99"/>
    <w:unhideWhenUsed/>
    <w:rsid w:val="005068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8E5"/>
    <w:rPr>
      <w:lang w:val="sq-AL"/>
    </w:rPr>
  </w:style>
  <w:style w:type="paragraph" w:styleId="ListParagraph">
    <w:name w:val="List Paragraph"/>
    <w:basedOn w:val="Normal"/>
    <w:uiPriority w:val="34"/>
    <w:qFormat/>
    <w:rsid w:val="00E31F97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3525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746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q-AL"/>
    </w:rPr>
  </w:style>
  <w:style w:type="paragraph" w:styleId="BodyText2">
    <w:name w:val="Body Text 2"/>
    <w:basedOn w:val="Normal"/>
    <w:link w:val="BodyText2Char"/>
    <w:rsid w:val="000F1993"/>
    <w:pPr>
      <w:spacing w:after="0" w:line="240" w:lineRule="auto"/>
      <w:jc w:val="both"/>
    </w:pPr>
    <w:rPr>
      <w:rFonts w:ascii="Times New Roman" w:eastAsia="SimSu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0F1993"/>
    <w:rPr>
      <w:rFonts w:ascii="Times New Roman" w:eastAsia="SimSun" w:hAnsi="Times New Roman" w:cs="Times New Roman"/>
      <w:sz w:val="24"/>
      <w:szCs w:val="24"/>
      <w:lang w:val="sq-AL"/>
    </w:rPr>
  </w:style>
  <w:style w:type="character" w:customStyle="1" w:styleId="Heading1Char">
    <w:name w:val="Heading 1 Char"/>
    <w:basedOn w:val="DefaultParagraphFont"/>
    <w:link w:val="Heading1"/>
    <w:uiPriority w:val="9"/>
    <w:rsid w:val="00234C7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sq-AL"/>
    </w:rPr>
  </w:style>
  <w:style w:type="character" w:customStyle="1" w:styleId="title-text">
    <w:name w:val="title-text"/>
    <w:basedOn w:val="DefaultParagraphFont"/>
    <w:rsid w:val="00234C70"/>
  </w:style>
  <w:style w:type="character" w:styleId="Emphasis">
    <w:name w:val="Emphasis"/>
    <w:basedOn w:val="DefaultParagraphFont"/>
    <w:uiPriority w:val="20"/>
    <w:qFormat/>
    <w:rsid w:val="00234C70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4C7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sq-AL"/>
    </w:rPr>
  </w:style>
  <w:style w:type="character" w:customStyle="1" w:styleId="anchor-text">
    <w:name w:val="anchor-text"/>
    <w:basedOn w:val="DefaultParagraphFont"/>
    <w:rsid w:val="00234C70"/>
  </w:style>
  <w:style w:type="character" w:styleId="FollowedHyperlink">
    <w:name w:val="FollowedHyperlink"/>
    <w:basedOn w:val="DefaultParagraphFont"/>
    <w:uiPriority w:val="99"/>
    <w:semiHidden/>
    <w:unhideWhenUsed/>
    <w:rsid w:val="002454B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8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zhka@ushaf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bajra</dc:creator>
  <cp:lastModifiedBy>Flamur Salihu</cp:lastModifiedBy>
  <cp:revision>43</cp:revision>
  <cp:lastPrinted>2020-11-30T18:58:00Z</cp:lastPrinted>
  <dcterms:created xsi:type="dcterms:W3CDTF">2025-06-11T14:25:00Z</dcterms:created>
  <dcterms:modified xsi:type="dcterms:W3CDTF">2026-03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d9aba3-e74f-470b-903b-c8dc0f53a088</vt:lpwstr>
  </property>
</Properties>
</file>